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E134E53" w:rsidR="0000007A" w:rsidRPr="00DE7D30" w:rsidRDefault="007E6EBA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D124F3">
                <w:rPr>
                  <w:rStyle w:val="Hyperlink"/>
                  <w:rFonts w:ascii="Arial" w:hAnsi="Arial" w:cs="Arial"/>
                </w:rPr>
                <w:t>Chemical and Materials Sciences -</w:t>
              </w:r>
              <w:r>
                <w:rPr>
                  <w:rStyle w:val="Hyperlink"/>
                  <w:rFonts w:ascii="Arial" w:hAnsi="Arial" w:cs="Arial"/>
                </w:rPr>
                <w:t xml:space="preserve"> </w:t>
              </w:r>
              <w:r w:rsidRPr="00D124F3">
                <w:rPr>
                  <w:rStyle w:val="Hyperlink"/>
                  <w:rFonts w:ascii="Arial" w:hAnsi="Arial" w:cs="Arial"/>
                </w:rPr>
                <w:t>Developments and Innovation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413DE9A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7E6EBA">
              <w:rPr>
                <w:rFonts w:ascii="Arial" w:hAnsi="Arial" w:cs="Arial"/>
                <w:b/>
                <w:bCs/>
                <w:szCs w:val="28"/>
                <w:lang w:val="en-GB"/>
              </w:rPr>
              <w:t>1680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BD3DC3B" w:rsidR="0000007A" w:rsidRPr="00DE7D30" w:rsidRDefault="007E6EB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7E6EBA">
              <w:rPr>
                <w:rFonts w:ascii="Arial" w:hAnsi="Arial" w:cs="Arial"/>
                <w:b/>
                <w:szCs w:val="28"/>
                <w:lang w:val="en-GB"/>
              </w:rPr>
              <w:t>The Effects of Sintering Temperature on the Densification of Mechanically Alloyed W-Brass Composite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D9F453B" w:rsidR="00CF0BBB" w:rsidRPr="00DE7D30" w:rsidRDefault="007E6EB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211.3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31BA82B6" w14:textId="77777777" w:rsidR="007E6EBA" w:rsidRDefault="007E6EBA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7E6EB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Open Journal of Metal, 2015, 5, 19-26</w:t>
                  </w:r>
                </w:p>
                <w:p w14:paraId="268FB749" w14:textId="77777777" w:rsidR="007E6EBA" w:rsidRDefault="007E6EBA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663B488C" w:rsidR="00E03C32" w:rsidRDefault="007E6EBA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</w:t>
                  </w:r>
                  <w:r w:rsidRPr="007E6EBA">
                    <w:rPr>
                      <w:rFonts w:ascii="Calibri" w:eastAsia="Calibri" w:hAnsi="Calibri" w:cs="Calibri"/>
                      <w:color w:val="0000FF"/>
                      <w:sz w:val="18"/>
                      <w:szCs w:val="18"/>
                      <w:lang w:val="en-US" w:eastAsia="en-IN"/>
                    </w:rPr>
                    <w:t xml:space="preserve"> </w:t>
                  </w:r>
                  <w:hyperlink r:id="rId8" w:history="1">
                    <w:r w:rsidRPr="00165D9A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://dx.doi.org/10.4236/ojmetal.2015.53003</w:t>
                    </w:r>
                  </w:hyperlink>
                </w:p>
                <w:p w14:paraId="13362E03" w14:textId="77777777" w:rsidR="007E6EBA" w:rsidRPr="007B54A4" w:rsidRDefault="007E6EBA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8C4DA9" w14:textId="77777777" w:rsidR="003829D3" w:rsidRPr="0000007A" w:rsidRDefault="003829D3" w:rsidP="0099583E">
      <w:r>
        <w:separator/>
      </w:r>
    </w:p>
  </w:endnote>
  <w:endnote w:type="continuationSeparator" w:id="0">
    <w:p w14:paraId="7F0A9648" w14:textId="77777777" w:rsidR="003829D3" w:rsidRPr="0000007A" w:rsidRDefault="003829D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3CCC78" w14:textId="77777777" w:rsidR="003829D3" w:rsidRPr="0000007A" w:rsidRDefault="003829D3" w:rsidP="0099583E">
      <w:r>
        <w:separator/>
      </w:r>
    </w:p>
  </w:footnote>
  <w:footnote w:type="continuationSeparator" w:id="0">
    <w:p w14:paraId="7F188088" w14:textId="77777777" w:rsidR="003829D3" w:rsidRPr="0000007A" w:rsidRDefault="003829D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29D3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1F3A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6EBA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9A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E6E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4236/ojmetal.2015.5300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cal-and-materials-sciences-developments-and-innov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19</Words>
  <Characters>352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4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2T07:42:00Z</dcterms:modified>
</cp:coreProperties>
</file>